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2B30" w14:textId="77777777" w:rsidR="006D093D" w:rsidRPr="00A931DF" w:rsidRDefault="006D093D" w:rsidP="006D093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48998842" w14:textId="77777777" w:rsidR="006D093D" w:rsidRPr="00BF08EC" w:rsidRDefault="006D093D" w:rsidP="006D093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</w:p>
    <w:p w14:paraId="450D322E" w14:textId="77777777" w:rsidR="00A473E7" w:rsidRDefault="00A473E7"/>
    <w:sectPr w:rsidR="00A473E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trQwMzMwMTY0NjBT0lEKTi0uzszPAykwrAUAvah9HSwAAAA="/>
  </w:docVars>
  <w:rsids>
    <w:rsidRoot w:val="006D093D"/>
    <w:rsid w:val="006D093D"/>
    <w:rsid w:val="009867F7"/>
    <w:rsid w:val="00A473E7"/>
    <w:rsid w:val="00AE1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44930E"/>
  <w15:chartTrackingRefBased/>
  <w15:docId w15:val="{2D87BBF2-1C41-4C20-ACEB-C6ED7A94B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093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28"/>
      <w:szCs w:val="32"/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2</cp:revision>
  <cp:lastPrinted>2024-02-12T09:29:00Z</cp:lastPrinted>
  <dcterms:created xsi:type="dcterms:W3CDTF">2024-08-26T09:57:00Z</dcterms:created>
  <dcterms:modified xsi:type="dcterms:W3CDTF">2024-08-26T09:57:00Z</dcterms:modified>
</cp:coreProperties>
</file>